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887C54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46</w:t>
      </w:r>
      <w:bookmarkStart w:id="0" w:name="_GoBack"/>
      <w:bookmarkEnd w:id="0"/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A3543A">
      <w:pPr>
        <w:ind w:firstLine="708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A3543A" w:rsidRPr="00F72BC1">
        <w:t>Stanislav</w:t>
      </w:r>
      <w:r w:rsidR="00A3543A">
        <w:t xml:space="preserve">ovi </w:t>
      </w:r>
      <w:proofErr w:type="spellStart"/>
      <w:r w:rsidR="00A3543A">
        <w:t>Haramiovi</w:t>
      </w:r>
      <w:proofErr w:type="spellEnd"/>
      <w:r w:rsidR="00A3543A" w:rsidRPr="00F72BC1">
        <w:t>, člen</w:t>
      </w:r>
      <w:r w:rsidR="00A3543A">
        <w:t>ovi</w:t>
      </w:r>
      <w:r w:rsidR="00A3543A" w:rsidRPr="00F72BC1">
        <w:t xml:space="preserve"> Rady Slovenského pozemkového fondu</w:t>
      </w:r>
      <w:r w:rsidR="00A3543A">
        <w:t xml:space="preserve"> </w:t>
      </w:r>
      <w:r w:rsidR="00DB0600">
        <w:t>(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A3543A" w:rsidRPr="00F72BC1">
        <w:t>Stanislav</w:t>
      </w:r>
      <w:r w:rsidR="00A3543A">
        <w:t xml:space="preserve">ovi </w:t>
      </w:r>
      <w:proofErr w:type="spellStart"/>
      <w:r w:rsidR="00A3543A">
        <w:t>Haramiovi</w:t>
      </w:r>
      <w:proofErr w:type="spellEnd"/>
      <w:r w:rsidR="00A3543A" w:rsidRPr="00F72BC1">
        <w:t>, člen</w:t>
      </w:r>
      <w:r w:rsidR="00A3543A">
        <w:t>ovi</w:t>
      </w:r>
      <w:r w:rsidR="00A3543A" w:rsidRPr="00F72BC1">
        <w:t xml:space="preserve"> Rady Slovenského pozemkového fondu</w:t>
      </w:r>
      <w:r w:rsidR="00A3543A">
        <w:t xml:space="preserve"> </w:t>
      </w:r>
      <w:r w:rsidR="00A3543A">
        <w:br/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A3543A">
        <w:t>31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87C54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3543A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593824C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8A2321-8D0A-4A19-B737-B230DF0934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9</TotalTime>
  <Pages>1</Pages>
  <Words>306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6</cp:revision>
  <cp:lastPrinted>2021-12-02T13:20:00Z</cp:lastPrinted>
  <dcterms:created xsi:type="dcterms:W3CDTF">2021-09-24T06:29:00Z</dcterms:created>
  <dcterms:modified xsi:type="dcterms:W3CDTF">2025-06-18T08:51:00Z</dcterms:modified>
</cp:coreProperties>
</file>